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DD1AE" w14:textId="77777777" w:rsidR="00CD4CC4" w:rsidRPr="00CD4CC4" w:rsidRDefault="00CD4CC4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b/>
          <w:bCs/>
          <w:sz w:val="24"/>
          <w:szCs w:val="24"/>
        </w:rPr>
        <w:t>Indemnity Agreement</w:t>
      </w:r>
    </w:p>
    <w:p w14:paraId="6A91BCFA" w14:textId="2C2F36DA" w:rsidR="003A3C98" w:rsidRDefault="00CD4CC4" w:rsidP="005873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>Effective Date: ____/____/______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5873E6" w:rsidRPr="00CD4CC4">
        <w:rPr>
          <w:rFonts w:ascii="Times New Roman" w:eastAsia="Times New Roman" w:hAnsi="Times New Roman" w:cs="Times New Roman"/>
          <w:b/>
          <w:sz w:val="24"/>
          <w:szCs w:val="24"/>
        </w:rPr>
        <w:t>Roll Call Fort Worth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5873E6">
        <w:rPr>
          <w:rFonts w:ascii="Times New Roman" w:eastAsia="Times New Roman" w:hAnsi="Times New Roman" w:cs="Times New Roman"/>
          <w:sz w:val="24"/>
          <w:szCs w:val="24"/>
        </w:rPr>
        <w:t xml:space="preserve">P.O. Box </w:t>
      </w:r>
      <w:r w:rsidR="007E7E98">
        <w:rPr>
          <w:rFonts w:ascii="Times New Roman" w:eastAsia="Times New Roman" w:hAnsi="Times New Roman" w:cs="Times New Roman"/>
          <w:sz w:val="24"/>
          <w:szCs w:val="24"/>
        </w:rPr>
        <w:t>35052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5873E6">
        <w:rPr>
          <w:rFonts w:ascii="Times New Roman" w:eastAsia="Times New Roman" w:hAnsi="Times New Roman" w:cs="Times New Roman"/>
          <w:sz w:val="24"/>
          <w:szCs w:val="24"/>
        </w:rPr>
        <w:t>Fort Worth, TX 76</w:t>
      </w:r>
      <w:r w:rsidR="007E7E98">
        <w:rPr>
          <w:rFonts w:ascii="Times New Roman" w:eastAsia="Times New Roman" w:hAnsi="Times New Roman" w:cs="Times New Roman"/>
          <w:sz w:val="24"/>
          <w:szCs w:val="24"/>
        </w:rPr>
        <w:t>162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>Phone Number (</w:t>
      </w:r>
      <w:r w:rsidR="007E7E98">
        <w:rPr>
          <w:rFonts w:ascii="Times New Roman" w:eastAsia="Times New Roman" w:hAnsi="Times New Roman" w:cs="Times New Roman"/>
          <w:sz w:val="24"/>
          <w:szCs w:val="24"/>
        </w:rPr>
        <w:t>817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>)</w:t>
      </w:r>
      <w:r w:rsidR="007E7E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2020">
        <w:rPr>
          <w:rFonts w:ascii="Times New Roman" w:eastAsia="Times New Roman" w:hAnsi="Times New Roman" w:cs="Times New Roman"/>
          <w:sz w:val="24"/>
          <w:szCs w:val="24"/>
        </w:rPr>
        <w:t>507-5879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 xml:space="preserve">Email: </w:t>
      </w:r>
      <w:r w:rsidR="00042020">
        <w:rPr>
          <w:rFonts w:ascii="Times New Roman" w:eastAsia="Times New Roman" w:hAnsi="Times New Roman" w:cs="Times New Roman"/>
          <w:sz w:val="24"/>
          <w:szCs w:val="24"/>
        </w:rPr>
        <w:t>info</w:t>
      </w:r>
      <w:r w:rsidR="007E7E98">
        <w:rPr>
          <w:rFonts w:ascii="Times New Roman" w:eastAsia="Times New Roman" w:hAnsi="Times New Roman" w:cs="Times New Roman"/>
          <w:sz w:val="24"/>
          <w:szCs w:val="24"/>
        </w:rPr>
        <w:t>@roll-call.org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 xml:space="preserve">&amp;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3A3C9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</w:t>
      </w:r>
    </w:p>
    <w:p w14:paraId="740BA892" w14:textId="77777777" w:rsidR="003A3C98" w:rsidRDefault="00CD4CC4" w:rsidP="005873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16"/>
          <w:szCs w:val="16"/>
        </w:rPr>
        <w:t>Legal Name, AKA (Name)</w:t>
      </w:r>
      <w:r w:rsidRPr="00CD4CC4">
        <w:rPr>
          <w:rFonts w:ascii="Times New Roman" w:eastAsia="Times New Roman" w:hAnsi="Times New Roman" w:cs="Times New Roman"/>
          <w:sz w:val="16"/>
          <w:szCs w:val="16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3A3C9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E4EDC80" w14:textId="77777777" w:rsidR="003A3C98" w:rsidRPr="003A3C98" w:rsidRDefault="00CD4CC4" w:rsidP="005873E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CD4CC4">
        <w:rPr>
          <w:rFonts w:ascii="Times New Roman" w:eastAsia="Times New Roman" w:hAnsi="Times New Roman" w:cs="Times New Roman"/>
          <w:sz w:val="16"/>
          <w:szCs w:val="16"/>
        </w:rPr>
        <w:t>Address</w:t>
      </w:r>
      <w:r w:rsidRPr="00CD4CC4">
        <w:rPr>
          <w:rFonts w:ascii="Times New Roman" w:eastAsia="Times New Roman" w:hAnsi="Times New Roman" w:cs="Times New Roman"/>
          <w:sz w:val="16"/>
          <w:szCs w:val="16"/>
        </w:rPr>
        <w:br/>
      </w:r>
    </w:p>
    <w:p w14:paraId="326E1742" w14:textId="77777777" w:rsidR="003A3C98" w:rsidRDefault="003A3C98" w:rsidP="005873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CD4CC4" w:rsidRPr="00CD4CC4">
        <w:rPr>
          <w:rFonts w:ascii="Times New Roman" w:eastAsia="Times New Roman" w:hAnsi="Times New Roman" w:cs="Times New Roman"/>
          <w:sz w:val="16"/>
          <w:szCs w:val="16"/>
        </w:rPr>
        <w:t>City, State Zip Code</w:t>
      </w:r>
      <w:r w:rsidR="00CD4CC4" w:rsidRPr="00CD4CC4">
        <w:rPr>
          <w:rFonts w:ascii="Times New Roman" w:eastAsia="Times New Roman" w:hAnsi="Times New Roman" w:cs="Times New Roman"/>
          <w:sz w:val="16"/>
          <w:szCs w:val="16"/>
        </w:rPr>
        <w:br/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</w:t>
      </w:r>
    </w:p>
    <w:p w14:paraId="447F0316" w14:textId="77777777" w:rsidR="003A3C98" w:rsidRPr="003A3C98" w:rsidRDefault="003A3C98" w:rsidP="005873E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3A3C98">
        <w:rPr>
          <w:rFonts w:ascii="Times New Roman" w:eastAsia="Times New Roman" w:hAnsi="Times New Roman" w:cs="Times New Roman"/>
          <w:sz w:val="16"/>
          <w:szCs w:val="16"/>
        </w:rPr>
        <w:t xml:space="preserve">Contact </w:t>
      </w:r>
      <w:r w:rsidR="00CD4CC4" w:rsidRPr="00CD4CC4">
        <w:rPr>
          <w:rFonts w:ascii="Times New Roman" w:eastAsia="Times New Roman" w:hAnsi="Times New Roman" w:cs="Times New Roman"/>
          <w:sz w:val="16"/>
          <w:szCs w:val="16"/>
        </w:rPr>
        <w:t xml:space="preserve">Phone Number </w:t>
      </w:r>
      <w:r w:rsidR="00CD4CC4" w:rsidRPr="00CD4CC4">
        <w:rPr>
          <w:rFonts w:ascii="Times New Roman" w:eastAsia="Times New Roman" w:hAnsi="Times New Roman" w:cs="Times New Roman"/>
          <w:sz w:val="16"/>
          <w:szCs w:val="16"/>
        </w:rPr>
        <w:br/>
      </w:r>
    </w:p>
    <w:p w14:paraId="57A6411A" w14:textId="77777777" w:rsidR="003A3C98" w:rsidRDefault="003A3C98" w:rsidP="005873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CD4CC4" w:rsidRPr="00CD4CC4">
        <w:rPr>
          <w:rFonts w:ascii="Times New Roman" w:eastAsia="Times New Roman" w:hAnsi="Times New Roman" w:cs="Times New Roman"/>
          <w:sz w:val="16"/>
          <w:szCs w:val="16"/>
        </w:rPr>
        <w:t>Email</w:t>
      </w:r>
      <w:r w:rsidRPr="003A3C98">
        <w:rPr>
          <w:rFonts w:ascii="Times New Roman" w:eastAsia="Times New Roman" w:hAnsi="Times New Roman" w:cs="Times New Roman"/>
          <w:sz w:val="16"/>
          <w:szCs w:val="16"/>
        </w:rPr>
        <w:t xml:space="preserve"> address</w:t>
      </w:r>
    </w:p>
    <w:p w14:paraId="201C61AE" w14:textId="77777777" w:rsidR="003A3C98" w:rsidRDefault="003A3C98" w:rsidP="005873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DC24E0" w14:textId="77777777" w:rsidR="003A3C98" w:rsidRDefault="00CD4CC4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 xml:space="preserve">This Indemnity Contract hereby declares tha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holds </w:t>
      </w:r>
      <w:proofErr w:type="gramStart"/>
      <w:r w:rsidRPr="00CD4CC4">
        <w:rPr>
          <w:rFonts w:ascii="Times New Roman" w:eastAsia="Times New Roman" w:hAnsi="Times New Roman" w:cs="Times New Roman"/>
          <w:sz w:val="24"/>
          <w:szCs w:val="24"/>
        </w:rPr>
        <w:t>harmless</w:t>
      </w:r>
      <w:proofErr w:type="gramEnd"/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77FAF51" w14:textId="77777777" w:rsidR="003A3C98" w:rsidRPr="003A3C98" w:rsidRDefault="003A3C98" w:rsidP="007E7E98">
      <w:pPr>
        <w:spacing w:after="0" w:line="276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3A3C98">
        <w:rPr>
          <w:rFonts w:ascii="Times New Roman" w:eastAsia="Times New Roman" w:hAnsi="Times New Roman" w:cs="Times New Roman"/>
          <w:sz w:val="16"/>
          <w:szCs w:val="16"/>
        </w:rPr>
        <w:t>[Print your name here]</w:t>
      </w:r>
    </w:p>
    <w:p w14:paraId="08759FB4" w14:textId="77777777" w:rsidR="003A3C98" w:rsidRDefault="00B55A1D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="00CD4CC4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CD4CC4" w:rsidRPr="00CD4CC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D4CC4" w:rsidRPr="00CD4CC4">
        <w:rPr>
          <w:rFonts w:ascii="Times New Roman" w:hAnsi="Times New Roman" w:cs="Times New Roman"/>
          <w:sz w:val="24"/>
          <w:szCs w:val="24"/>
          <w:lang w:val="en"/>
        </w:rPr>
        <w:t>director</w:t>
      </w:r>
      <w:r w:rsidR="00CD4CC4">
        <w:rPr>
          <w:rFonts w:ascii="Times New Roman" w:hAnsi="Times New Roman" w:cs="Times New Roman"/>
          <w:sz w:val="24"/>
          <w:szCs w:val="24"/>
          <w:lang w:val="en"/>
        </w:rPr>
        <w:t>s</w:t>
      </w:r>
      <w:r w:rsidR="00CD4CC4" w:rsidRPr="00CD4CC4">
        <w:rPr>
          <w:rFonts w:ascii="Times New Roman" w:hAnsi="Times New Roman" w:cs="Times New Roman"/>
          <w:sz w:val="24"/>
          <w:szCs w:val="24"/>
          <w:lang w:val="en"/>
        </w:rPr>
        <w:t>, officer</w:t>
      </w:r>
      <w:r w:rsidR="00CD4CC4">
        <w:rPr>
          <w:rFonts w:ascii="Times New Roman" w:hAnsi="Times New Roman" w:cs="Times New Roman"/>
          <w:sz w:val="24"/>
          <w:szCs w:val="24"/>
          <w:lang w:val="en"/>
        </w:rPr>
        <w:t>s</w:t>
      </w:r>
      <w:r w:rsidR="00CD4CC4" w:rsidRPr="00CD4CC4">
        <w:rPr>
          <w:rFonts w:ascii="Times New Roman" w:hAnsi="Times New Roman" w:cs="Times New Roman"/>
          <w:sz w:val="24"/>
          <w:szCs w:val="24"/>
          <w:lang w:val="en"/>
        </w:rPr>
        <w:t>, or agent</w:t>
      </w:r>
      <w:r w:rsidR="00CD4CC4">
        <w:rPr>
          <w:rFonts w:ascii="Times New Roman" w:hAnsi="Times New Roman" w:cs="Times New Roman"/>
          <w:sz w:val="24"/>
          <w:szCs w:val="24"/>
          <w:lang w:val="en"/>
        </w:rPr>
        <w:t>s</w:t>
      </w:r>
      <w:r w:rsidR="00CD4CC4" w:rsidRPr="00CD4CC4">
        <w:rPr>
          <w:rFonts w:ascii="Times New Roman" w:hAnsi="Times New Roman" w:cs="Times New Roman"/>
          <w:sz w:val="24"/>
          <w:szCs w:val="24"/>
          <w:lang w:val="en"/>
        </w:rPr>
        <w:t xml:space="preserve"> of the </w:t>
      </w:r>
      <w:r w:rsidR="00236DF8">
        <w:rPr>
          <w:rFonts w:ascii="Times New Roman" w:hAnsi="Times New Roman" w:cs="Times New Roman"/>
          <w:sz w:val="24"/>
          <w:szCs w:val="24"/>
          <w:lang w:val="en"/>
        </w:rPr>
        <w:t>association</w:t>
      </w:r>
      <w:r w:rsidR="00CD4CC4" w:rsidRPr="00CD4CC4">
        <w:rPr>
          <w:rFonts w:ascii="Times New Roman" w:hAnsi="Times New Roman" w:cs="Times New Roman"/>
          <w:sz w:val="24"/>
          <w:szCs w:val="24"/>
          <w:lang w:val="en"/>
        </w:rPr>
        <w:t xml:space="preserve"> or a person who serves at the request of the </w:t>
      </w:r>
      <w:r w:rsidR="00236DF8">
        <w:rPr>
          <w:rFonts w:ascii="Times New Roman" w:hAnsi="Times New Roman" w:cs="Times New Roman"/>
          <w:sz w:val="24"/>
          <w:szCs w:val="24"/>
          <w:lang w:val="en"/>
        </w:rPr>
        <w:t>association</w:t>
      </w:r>
      <w:r w:rsidR="00CD4CC4" w:rsidRPr="00CD4CC4">
        <w:rPr>
          <w:rFonts w:ascii="Times New Roman" w:hAnsi="Times New Roman" w:cs="Times New Roman"/>
          <w:sz w:val="24"/>
          <w:szCs w:val="24"/>
          <w:lang w:val="en"/>
        </w:rPr>
        <w:t xml:space="preserve"> as a director, officer, </w:t>
      </w:r>
      <w:r w:rsidR="007E7E98" w:rsidRPr="00CD4CC4">
        <w:rPr>
          <w:rFonts w:ascii="Times New Roman" w:hAnsi="Times New Roman" w:cs="Times New Roman"/>
          <w:sz w:val="24"/>
          <w:szCs w:val="24"/>
          <w:lang w:val="en"/>
        </w:rPr>
        <w:t>or agent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 xml:space="preserve"> from any claims or court proceedings that may arise out of ____________</w:t>
      </w:r>
      <w:r w:rsidR="003A3C98">
        <w:rPr>
          <w:rFonts w:ascii="Times New Roman" w:eastAsia="Times New Roman" w:hAnsi="Times New Roman" w:cs="Times New Roman"/>
          <w:sz w:val="24"/>
          <w:szCs w:val="24"/>
        </w:rPr>
        <w:t>___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>_____________</w:t>
      </w:r>
      <w:r w:rsidR="003A3C98">
        <w:rPr>
          <w:rFonts w:ascii="Times New Roman" w:eastAsia="Times New Roman" w:hAnsi="Times New Roman" w:cs="Times New Roman"/>
          <w:sz w:val="24"/>
          <w:szCs w:val="24"/>
        </w:rPr>
        <w:t xml:space="preserve">’s </w:t>
      </w:r>
      <w:r w:rsidR="00CD4CC4">
        <w:rPr>
          <w:rFonts w:ascii="Times New Roman" w:eastAsia="Times New Roman" w:hAnsi="Times New Roman" w:cs="Times New Roman"/>
          <w:sz w:val="24"/>
          <w:szCs w:val="24"/>
        </w:rPr>
        <w:t xml:space="preserve">volunteer </w:t>
      </w:r>
      <w:proofErr w:type="gramStart"/>
      <w:r w:rsidR="00CD4CC4">
        <w:rPr>
          <w:rFonts w:ascii="Times New Roman" w:eastAsia="Times New Roman" w:hAnsi="Times New Roman" w:cs="Times New Roman"/>
          <w:sz w:val="24"/>
          <w:szCs w:val="24"/>
        </w:rPr>
        <w:t>activities</w:t>
      </w:r>
      <w:proofErr w:type="gramEnd"/>
      <w:r w:rsidR="00CD4C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37C77BC" w14:textId="77777777" w:rsidR="003A3C98" w:rsidRDefault="003A3C98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3A3C98">
        <w:rPr>
          <w:rFonts w:ascii="Times New Roman" w:eastAsia="Times New Roman" w:hAnsi="Times New Roman" w:cs="Times New Roman"/>
          <w:sz w:val="16"/>
          <w:szCs w:val="16"/>
        </w:rPr>
        <w:t>[Print your name here]</w:t>
      </w:r>
    </w:p>
    <w:p w14:paraId="790A3BBD" w14:textId="77777777" w:rsidR="007E7E98" w:rsidRDefault="005873E6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sociated with </w:t>
      </w:r>
      <w:r w:rsidR="00B55A1D"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8A2B6B3" w14:textId="77777777" w:rsidR="007E7E98" w:rsidRDefault="007E7E98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47C061" w14:textId="77777777" w:rsidR="001B6D96" w:rsidRDefault="00B55A1D" w:rsidP="007E7E98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5873E6">
        <w:rPr>
          <w:rFonts w:ascii="Times New Roman" w:eastAsia="Times New Roman" w:hAnsi="Times New Roman" w:cs="Times New Roman"/>
          <w:sz w:val="24"/>
          <w:szCs w:val="24"/>
        </w:rPr>
        <w:t>_________________________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 xml:space="preserve"> agree to the fol</w:t>
      </w:r>
      <w:r w:rsidR="005873E6">
        <w:rPr>
          <w:rFonts w:ascii="Times New Roman" w:eastAsia="Times New Roman" w:hAnsi="Times New Roman" w:cs="Times New Roman"/>
          <w:sz w:val="24"/>
          <w:szCs w:val="24"/>
        </w:rPr>
        <w:t xml:space="preserve">lowing conditions: </w:t>
      </w:r>
      <w:r w:rsidR="005873E6">
        <w:rPr>
          <w:rFonts w:ascii="Times New Roman" w:eastAsia="Times New Roman" w:hAnsi="Times New Roman" w:cs="Times New Roman"/>
          <w:sz w:val="24"/>
          <w:szCs w:val="24"/>
        </w:rPr>
        <w:br/>
      </w:r>
      <w:r w:rsidR="005873E6">
        <w:rPr>
          <w:rFonts w:ascii="Times New Roman" w:eastAsia="Times New Roman" w:hAnsi="Times New Roman" w:cs="Times New Roman"/>
          <w:sz w:val="24"/>
          <w:szCs w:val="24"/>
        </w:rPr>
        <w:br/>
        <w:t>That __________________________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 xml:space="preserve"> shall hereby hold harmless </w:t>
      </w:r>
      <w:r w:rsidR="005873E6" w:rsidRPr="001B6D96"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="005873E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873E6" w:rsidRPr="00CD4CC4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5873E6" w:rsidRPr="00CD4CC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CAC0A6E" w14:textId="77777777" w:rsidR="001B6D96" w:rsidRPr="003A3C98" w:rsidRDefault="001B6D96" w:rsidP="007E7E98">
      <w:pPr>
        <w:spacing w:after="0" w:line="276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3A3C98">
        <w:rPr>
          <w:rFonts w:ascii="Times New Roman" w:eastAsia="Times New Roman" w:hAnsi="Times New Roman" w:cs="Times New Roman"/>
          <w:sz w:val="16"/>
          <w:szCs w:val="16"/>
        </w:rPr>
        <w:t>[Print your name here]</w:t>
      </w:r>
    </w:p>
    <w:p w14:paraId="0F18D27D" w14:textId="48C02F57" w:rsidR="001B6D96" w:rsidRDefault="005873E6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hAnsi="Times New Roman" w:cs="Times New Roman"/>
          <w:sz w:val="24"/>
          <w:szCs w:val="24"/>
          <w:lang w:val="en"/>
        </w:rPr>
        <w:t>director</w:t>
      </w:r>
      <w:r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CD4CC4">
        <w:rPr>
          <w:rFonts w:ascii="Times New Roman" w:hAnsi="Times New Roman" w:cs="Times New Roman"/>
          <w:sz w:val="24"/>
          <w:szCs w:val="24"/>
          <w:lang w:val="en"/>
        </w:rPr>
        <w:t>, officer</w:t>
      </w:r>
      <w:r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CD4CC4">
        <w:rPr>
          <w:rFonts w:ascii="Times New Roman" w:hAnsi="Times New Roman" w:cs="Times New Roman"/>
          <w:sz w:val="24"/>
          <w:szCs w:val="24"/>
          <w:lang w:val="en"/>
        </w:rPr>
        <w:t>, employee</w:t>
      </w:r>
      <w:r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CD4CC4">
        <w:rPr>
          <w:rFonts w:ascii="Times New Roman" w:hAnsi="Times New Roman" w:cs="Times New Roman"/>
          <w:sz w:val="24"/>
          <w:szCs w:val="24"/>
          <w:lang w:val="en"/>
        </w:rPr>
        <w:t>, or agent</w:t>
      </w:r>
      <w:r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CD4CC4">
        <w:rPr>
          <w:rFonts w:ascii="Times New Roman" w:hAnsi="Times New Roman" w:cs="Times New Roman"/>
          <w:sz w:val="24"/>
          <w:szCs w:val="24"/>
          <w:lang w:val="en"/>
        </w:rPr>
        <w:t xml:space="preserve"> of the </w:t>
      </w:r>
      <w:r w:rsidR="00236DF8">
        <w:rPr>
          <w:rFonts w:ascii="Times New Roman" w:hAnsi="Times New Roman" w:cs="Times New Roman"/>
          <w:sz w:val="24"/>
          <w:szCs w:val="24"/>
          <w:lang w:val="en"/>
        </w:rPr>
        <w:t>association</w:t>
      </w:r>
      <w:r w:rsidRPr="00CD4CC4">
        <w:rPr>
          <w:rFonts w:ascii="Times New Roman" w:hAnsi="Times New Roman" w:cs="Times New Roman"/>
          <w:sz w:val="24"/>
          <w:szCs w:val="24"/>
          <w:lang w:val="en"/>
        </w:rPr>
        <w:t xml:space="preserve"> or a person who serves at the request of the </w:t>
      </w:r>
      <w:r w:rsidR="00236DF8">
        <w:rPr>
          <w:rFonts w:ascii="Times New Roman" w:hAnsi="Times New Roman" w:cs="Times New Roman"/>
          <w:sz w:val="24"/>
          <w:szCs w:val="24"/>
          <w:lang w:val="en"/>
        </w:rPr>
        <w:t>association</w:t>
      </w:r>
      <w:r w:rsidRPr="00CD4CC4">
        <w:rPr>
          <w:rFonts w:ascii="Times New Roman" w:hAnsi="Times New Roman" w:cs="Times New Roman"/>
          <w:sz w:val="24"/>
          <w:szCs w:val="24"/>
          <w:lang w:val="en"/>
        </w:rPr>
        <w:t xml:space="preserve"> as a director, officer, </w:t>
      </w:r>
      <w:r w:rsidR="007E7E98" w:rsidRPr="00CD4CC4">
        <w:rPr>
          <w:rFonts w:ascii="Times New Roman" w:hAnsi="Times New Roman" w:cs="Times New Roman"/>
          <w:sz w:val="24"/>
          <w:szCs w:val="24"/>
          <w:lang w:val="en"/>
        </w:rPr>
        <w:t>or ag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>from any and all actual or alleged claims, demands, liability, loss, and</w:t>
      </w:r>
      <w:r w:rsidR="00042020">
        <w:rPr>
          <w:rFonts w:ascii="Times New Roman" w:eastAsia="Times New Roman" w:hAnsi="Times New Roman" w:cs="Times New Roman"/>
          <w:sz w:val="24"/>
          <w:szCs w:val="24"/>
        </w:rPr>
        <w:t>/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>or injury to property or persons, whether this is brought by</w:t>
      </w:r>
      <w:r w:rsidR="007E7E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2020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dividual or another legal entity, or imposed by a court of law that may arise out of any acts, omissions, negligence or misconduct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64FC58C" w14:textId="77777777" w:rsidR="001B6D96" w:rsidRPr="003A3C98" w:rsidRDefault="001B6D96" w:rsidP="007E7E98">
      <w:pPr>
        <w:spacing w:after="0" w:line="276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3A3C98">
        <w:rPr>
          <w:rFonts w:ascii="Times New Roman" w:eastAsia="Times New Roman" w:hAnsi="Times New Roman" w:cs="Times New Roman"/>
          <w:sz w:val="16"/>
          <w:szCs w:val="16"/>
        </w:rPr>
        <w:t>[Print your name here]</w:t>
      </w:r>
    </w:p>
    <w:p w14:paraId="7D5A7847" w14:textId="77777777" w:rsidR="001B6D96" w:rsidRPr="003A3C98" w:rsidRDefault="00CD4CC4" w:rsidP="007E7E98">
      <w:pPr>
        <w:spacing w:after="0" w:line="276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indemnification shall apply to and include without limitation the payment of all penalties, fines, attorneys’ fees, and related costs and any reimbursements to </w:t>
      </w:r>
      <w:r w:rsidR="001B6D96">
        <w:rPr>
          <w:rFonts w:ascii="Times New Roman" w:eastAsia="Times New Roman" w:hAnsi="Times New Roman" w:cs="Times New Roman"/>
          <w:sz w:val="24"/>
          <w:szCs w:val="24"/>
        </w:rPr>
        <w:t>______________________________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 for all legal expenses.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1B6D96">
        <w:rPr>
          <w:rFonts w:ascii="Times New Roman" w:eastAsia="Times New Roman" w:hAnsi="Times New Roman" w:cs="Times New Roman"/>
          <w:sz w:val="16"/>
          <w:szCs w:val="16"/>
        </w:rPr>
        <w:t xml:space="preserve">                      </w:t>
      </w:r>
      <w:r w:rsidR="001B6D96" w:rsidRPr="003A3C98">
        <w:rPr>
          <w:rFonts w:ascii="Times New Roman" w:eastAsia="Times New Roman" w:hAnsi="Times New Roman" w:cs="Times New Roman"/>
          <w:sz w:val="16"/>
          <w:szCs w:val="16"/>
        </w:rPr>
        <w:t>[Print your name here]</w:t>
      </w:r>
    </w:p>
    <w:p w14:paraId="12C535A1" w14:textId="77777777" w:rsidR="007E7E98" w:rsidRDefault="007E7E98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A72274" w14:textId="5B8D7F14" w:rsidR="00C60922" w:rsidRPr="00C60922" w:rsidRDefault="00C60922" w:rsidP="00C60922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0922">
        <w:rPr>
          <w:rFonts w:ascii="Times New Roman" w:eastAsia="Times New Roman" w:hAnsi="Times New Roman" w:cs="Times New Roman"/>
          <w:sz w:val="24"/>
          <w:szCs w:val="24"/>
        </w:rPr>
        <w:t xml:space="preserve">I have agreed to work as a volunteer for </w:t>
      </w:r>
      <w:r w:rsidRPr="001B6D96"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Pr="00C60922">
        <w:rPr>
          <w:rFonts w:ascii="Times New Roman" w:eastAsia="Times New Roman" w:hAnsi="Times New Roman" w:cs="Times New Roman"/>
          <w:sz w:val="24"/>
          <w:szCs w:val="24"/>
        </w:rPr>
        <w:t xml:space="preserve"> and do so of my own free will. As a volunteer</w:t>
      </w:r>
      <w:r w:rsidR="00042020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60922">
        <w:rPr>
          <w:rFonts w:ascii="Times New Roman" w:eastAsia="Times New Roman" w:hAnsi="Times New Roman" w:cs="Times New Roman"/>
          <w:sz w:val="24"/>
          <w:szCs w:val="24"/>
        </w:rPr>
        <w:t xml:space="preserve"> I am not an employee or agent of </w:t>
      </w:r>
      <w:r w:rsidRPr="001B6D96"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Pr="00C60922">
        <w:rPr>
          <w:rFonts w:ascii="Times New Roman" w:eastAsia="Times New Roman" w:hAnsi="Times New Roman" w:cs="Times New Roman"/>
          <w:sz w:val="24"/>
          <w:szCs w:val="24"/>
        </w:rPr>
        <w:t xml:space="preserve">. I understand this role does not include compensation or payment of any kind. Furthermore, I acknowledge that </w:t>
      </w:r>
      <w:r w:rsidRPr="001B6D96"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Pr="00C60922">
        <w:rPr>
          <w:rFonts w:ascii="Times New Roman" w:eastAsia="Times New Roman" w:hAnsi="Times New Roman" w:cs="Times New Roman"/>
          <w:sz w:val="24"/>
          <w:szCs w:val="24"/>
        </w:rPr>
        <w:t xml:space="preserve"> does not offer health insurance, workers’ compensation insurance, or any such employee benefit to volunteers. As a volunteer</w:t>
      </w:r>
      <w:r w:rsidR="00042020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60922">
        <w:rPr>
          <w:rFonts w:ascii="Times New Roman" w:eastAsia="Times New Roman" w:hAnsi="Times New Roman" w:cs="Times New Roman"/>
          <w:sz w:val="24"/>
          <w:szCs w:val="24"/>
        </w:rPr>
        <w:t xml:space="preserve"> I agree to maintain my own health insurance during my time as a volunteer for </w:t>
      </w:r>
      <w:r w:rsidRPr="001B6D96">
        <w:rPr>
          <w:rFonts w:ascii="Times New Roman" w:eastAsia="Times New Roman" w:hAnsi="Times New Roman" w:cs="Times New Roman"/>
          <w:b/>
          <w:sz w:val="24"/>
          <w:szCs w:val="24"/>
        </w:rPr>
        <w:t>Roll Call</w:t>
      </w:r>
      <w:r w:rsidRPr="00C60922">
        <w:rPr>
          <w:rFonts w:ascii="Times New Roman" w:eastAsia="Times New Roman" w:hAnsi="Times New Roman" w:cs="Times New Roman"/>
          <w:sz w:val="24"/>
          <w:szCs w:val="24"/>
        </w:rPr>
        <w:t xml:space="preserve">. (This waiver also may mandate auto liability insurance). </w:t>
      </w:r>
    </w:p>
    <w:p w14:paraId="50E1821F" w14:textId="77777777" w:rsidR="007E7E98" w:rsidRDefault="007E7E98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49D220" w14:textId="77777777" w:rsidR="007E7E98" w:rsidRDefault="007E7E98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signing this w</w:t>
      </w:r>
      <w:r w:rsidRPr="007E7E98">
        <w:rPr>
          <w:rFonts w:ascii="Times New Roman" w:eastAsia="Times New Roman" w:hAnsi="Times New Roman" w:cs="Times New Roman"/>
          <w:sz w:val="24"/>
          <w:szCs w:val="24"/>
        </w:rPr>
        <w:t>aive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, ______________________________</w:t>
      </w:r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 accept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rganization’s</w:t>
      </w:r>
      <w:proofErr w:type="gramEnd"/>
    </w:p>
    <w:p w14:paraId="090F00ED" w14:textId="77777777" w:rsidR="007E7E98" w:rsidRDefault="007E7E98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                                                                                   </w:t>
      </w:r>
      <w:r w:rsidRPr="003A3C98">
        <w:rPr>
          <w:rFonts w:ascii="Times New Roman" w:eastAsia="Times New Roman" w:hAnsi="Times New Roman" w:cs="Times New Roman"/>
          <w:sz w:val="16"/>
          <w:szCs w:val="16"/>
        </w:rPr>
        <w:t>[Print your name here]</w:t>
      </w:r>
    </w:p>
    <w:p w14:paraId="1FA33BC6" w14:textId="77777777" w:rsidR="007E7E98" w:rsidRDefault="007E7E98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bylaws, mission statement, best practices, etc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he volunteer assumes personal liability for acting against the bylaws, </w:t>
      </w:r>
      <w:proofErr w:type="gramStart"/>
      <w:r w:rsidRPr="007E7E98">
        <w:rPr>
          <w:rFonts w:ascii="Times New Roman" w:eastAsia="Times New Roman" w:hAnsi="Times New Roman" w:cs="Times New Roman"/>
          <w:sz w:val="24"/>
          <w:szCs w:val="24"/>
        </w:rPr>
        <w:t>missions</w:t>
      </w:r>
      <w:proofErr w:type="gramEnd"/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 statement, best practices, etc. The voluntee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 agre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End"/>
      <w:r w:rsidRPr="007E7E98">
        <w:rPr>
          <w:rFonts w:ascii="Times New Roman" w:eastAsia="Times New Roman" w:hAnsi="Times New Roman" w:cs="Times New Roman"/>
          <w:sz w:val="24"/>
          <w:szCs w:val="24"/>
        </w:rPr>
        <w:t xml:space="preserve"> to defend the organization against such accusations.</w:t>
      </w:r>
    </w:p>
    <w:p w14:paraId="5438CCD5" w14:textId="673A2312" w:rsidR="00CD4CC4" w:rsidRPr="00CD4CC4" w:rsidRDefault="00CD4CC4" w:rsidP="007E7E98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 xml:space="preserve">No supplement or modification of this Agreement shall be binding unless it is executed in writing and signed by </w:t>
      </w:r>
      <w:proofErr w:type="gramStart"/>
      <w:r w:rsidRPr="00CD4CC4">
        <w:rPr>
          <w:rFonts w:ascii="Times New Roman" w:eastAsia="Times New Roman" w:hAnsi="Times New Roman" w:cs="Times New Roman"/>
          <w:sz w:val="24"/>
          <w:szCs w:val="24"/>
        </w:rPr>
        <w:t>both of the above</w:t>
      </w:r>
      <w:r w:rsidR="00042020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>mentioned</w:t>
      </w:r>
      <w:proofErr w:type="gramEnd"/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 parties.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 xml:space="preserve">If any legal action is brought forth in connection with this Agreement, the prevailing party shall be entitled to recover reasonable attorney’s fees in addition to any additional relief entitlement.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 xml:space="preserve">Each party to this Indemnity Contract hereby warrants that they both have the legal power and right to make this Agreement and bind each party.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216E02C" w14:textId="77777777" w:rsidR="002A661C" w:rsidRDefault="002A661C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2A2B4D3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6FFEF60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38EFEDA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FD3EE40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067ED3D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E04E46B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BBE3F8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2567C0" w14:textId="77777777" w:rsidR="00C60922" w:rsidRDefault="00C60922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0A159B" w14:textId="77777777" w:rsidR="00CD4CC4" w:rsidRPr="00CD4CC4" w:rsidRDefault="00CD4CC4" w:rsidP="00CD4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pplicable Law</w:t>
      </w:r>
    </w:p>
    <w:p w14:paraId="62EBA1AA" w14:textId="77777777" w:rsidR="002A661C" w:rsidRDefault="00CD4CC4" w:rsidP="007E7E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br/>
        <w:t xml:space="preserve">This contract shall be governed by the laws of the State of </w:t>
      </w:r>
      <w:r w:rsidR="005873E6">
        <w:rPr>
          <w:rFonts w:ascii="Times New Roman" w:eastAsia="Times New Roman" w:hAnsi="Times New Roman" w:cs="Times New Roman"/>
          <w:sz w:val="24"/>
          <w:szCs w:val="24"/>
        </w:rPr>
        <w:t>Texas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005873E6">
        <w:rPr>
          <w:rFonts w:ascii="Times New Roman" w:eastAsia="Times New Roman" w:hAnsi="Times New Roman" w:cs="Times New Roman"/>
          <w:sz w:val="24"/>
          <w:szCs w:val="24"/>
        </w:rPr>
        <w:t xml:space="preserve"> Tarrant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 County and any applicable Federal Law.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2A661C" w:rsidRPr="00CD4CC4">
        <w:rPr>
          <w:rFonts w:ascii="Times New Roman" w:eastAsia="Times New Roman" w:hAnsi="Times New Roman" w:cs="Times New Roman"/>
          <w:sz w:val="24"/>
          <w:szCs w:val="24"/>
        </w:rPr>
        <w:t>______</w:t>
      </w:r>
      <w:r w:rsidR="002A661C">
        <w:rPr>
          <w:rFonts w:ascii="Times New Roman" w:eastAsia="Times New Roman" w:hAnsi="Times New Roman" w:cs="Times New Roman"/>
          <w:sz w:val="24"/>
          <w:szCs w:val="24"/>
        </w:rPr>
        <w:t>___________________________</w:t>
      </w:r>
      <w:r w:rsidR="002A661C">
        <w:rPr>
          <w:rFonts w:ascii="Times New Roman" w:eastAsia="Times New Roman" w:hAnsi="Times New Roman" w:cs="Times New Roman"/>
          <w:sz w:val="24"/>
          <w:szCs w:val="24"/>
        </w:rPr>
        <w:tab/>
      </w:r>
      <w:r w:rsidR="002A661C" w:rsidRPr="00CD4CC4">
        <w:rPr>
          <w:rFonts w:ascii="Times New Roman" w:eastAsia="Times New Roman" w:hAnsi="Times New Roman" w:cs="Times New Roman"/>
          <w:sz w:val="24"/>
          <w:szCs w:val="24"/>
        </w:rPr>
        <w:t>_________________________________</w:t>
      </w:r>
    </w:p>
    <w:p w14:paraId="04A5E61B" w14:textId="77777777" w:rsidR="002A661C" w:rsidRDefault="002A661C" w:rsidP="002A6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lunteer Printed 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Volunteer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>Signature</w:t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B794A23" w14:textId="77777777" w:rsidR="002A661C" w:rsidRDefault="002A661C" w:rsidP="002A6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1E00A0" w14:textId="77777777" w:rsidR="002A661C" w:rsidRDefault="00CD4CC4" w:rsidP="002A6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Date____________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50AC0C8" w14:textId="77777777" w:rsidR="002A661C" w:rsidRDefault="002A661C" w:rsidP="002A6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t>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D4CC4">
        <w:rPr>
          <w:rFonts w:ascii="Times New Roman" w:eastAsia="Times New Roman" w:hAnsi="Times New Roman" w:cs="Times New Roman"/>
          <w:sz w:val="24"/>
          <w:szCs w:val="24"/>
        </w:rPr>
        <w:t>_________________________________</w:t>
      </w:r>
    </w:p>
    <w:p w14:paraId="48929D82" w14:textId="77777777" w:rsidR="002A661C" w:rsidRDefault="002A661C" w:rsidP="002A6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ll Call Representative Printed Name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oll Call Representative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t>Signature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BB170CC" w14:textId="77777777" w:rsidR="002A661C" w:rsidRDefault="002A661C" w:rsidP="002A6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412385" w14:textId="77777777" w:rsidR="001E4747" w:rsidRPr="00CD4CC4" w:rsidRDefault="002A661C" w:rsidP="002A66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4CC4">
        <w:rPr>
          <w:rFonts w:ascii="Times New Roman" w:eastAsia="Times New Roman" w:hAnsi="Times New Roman" w:cs="Times New Roman"/>
          <w:sz w:val="24"/>
          <w:szCs w:val="24"/>
        </w:rPr>
        <w:t xml:space="preserve">Date____________ </w:t>
      </w:r>
      <w:r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br/>
      </w:r>
      <w:r w:rsidR="00CD4CC4" w:rsidRPr="00CD4CC4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1E4747" w:rsidRPr="00CD4CC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262C6" w14:textId="77777777" w:rsidR="00AA0A13" w:rsidRDefault="00AA0A13" w:rsidP="00CD4CC4">
      <w:pPr>
        <w:spacing w:after="0" w:line="240" w:lineRule="auto"/>
      </w:pPr>
      <w:r>
        <w:separator/>
      </w:r>
    </w:p>
  </w:endnote>
  <w:endnote w:type="continuationSeparator" w:id="0">
    <w:p w14:paraId="763DE94C" w14:textId="77777777" w:rsidR="00AA0A13" w:rsidRDefault="00AA0A13" w:rsidP="00CD4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DB1CD" w14:textId="77777777" w:rsidR="005873E6" w:rsidRPr="001B6D96" w:rsidRDefault="00AA0A13" w:rsidP="001B6D96">
    <w:pPr>
      <w:pStyle w:val="Footer"/>
      <w:tabs>
        <w:tab w:val="clear" w:pos="4680"/>
        <w:tab w:val="clear" w:pos="9360"/>
      </w:tabs>
      <w:rPr>
        <w:color w:val="808080" w:themeColor="background1" w:themeShade="80"/>
        <w:sz w:val="20"/>
        <w:szCs w:val="20"/>
      </w:rPr>
    </w:pPr>
    <w:sdt>
      <w:sdtPr>
        <w:rPr>
          <w:caps/>
          <w:color w:val="4472C4" w:themeColor="accent1"/>
          <w:sz w:val="20"/>
          <w:szCs w:val="20"/>
        </w:rPr>
        <w:alias w:val="Title"/>
        <w:tag w:val=""/>
        <w:id w:val="-200057368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3E6">
          <w:rPr>
            <w:caps/>
            <w:color w:val="4472C4" w:themeColor="accent1"/>
            <w:sz w:val="20"/>
            <w:szCs w:val="20"/>
          </w:rPr>
          <w:t>INDEMNITY</w:t>
        </w:r>
      </w:sdtContent>
    </w:sdt>
    <w:r w:rsidR="005873E6">
      <w:rPr>
        <w:caps/>
        <w:color w:val="808080" w:themeColor="background1" w:themeShade="80"/>
        <w:sz w:val="20"/>
        <w:szCs w:val="20"/>
      </w:rPr>
      <w:t> | </w:t>
    </w:r>
    <w:r w:rsidR="005873E6" w:rsidRPr="005873E6">
      <w:rPr>
        <w:rFonts w:asciiTheme="majorHAnsi" w:eastAsiaTheme="majorEastAsia" w:hAnsiTheme="majorHAnsi" w:cstheme="majorBidi"/>
        <w:color w:val="808080" w:themeColor="background1" w:themeShade="80"/>
        <w:sz w:val="20"/>
        <w:szCs w:val="20"/>
      </w:rPr>
      <w:t>Last revised</w:t>
    </w:r>
    <w:r w:rsidR="005873E6"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 </w:t>
    </w:r>
    <w:r w:rsidR="005113D4"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>7</w:t>
    </w:r>
    <w:r w:rsidR="005873E6">
      <w:rPr>
        <w:color w:val="808080" w:themeColor="background1" w:themeShade="80"/>
        <w:sz w:val="20"/>
        <w:szCs w:val="20"/>
      </w:rPr>
      <w:t>.2</w:t>
    </w:r>
    <w:r w:rsidR="005113D4">
      <w:rPr>
        <w:color w:val="808080" w:themeColor="background1" w:themeShade="80"/>
        <w:sz w:val="20"/>
        <w:szCs w:val="20"/>
      </w:rPr>
      <w:t>3</w:t>
    </w:r>
    <w:r w:rsidR="005873E6">
      <w:rPr>
        <w:color w:val="808080" w:themeColor="background1" w:themeShade="80"/>
        <w:sz w:val="20"/>
        <w:szCs w:val="20"/>
      </w:rPr>
      <w:t>.2017</w:t>
    </w:r>
    <w:r w:rsidR="001B6D96">
      <w:rPr>
        <w:color w:val="808080" w:themeColor="background1" w:themeShade="80"/>
        <w:sz w:val="20"/>
        <w:szCs w:val="20"/>
      </w:rPr>
      <w:t xml:space="preserve">                                                                                                                                     </w:t>
    </w:r>
  </w:p>
  <w:p w14:paraId="1EBAD0EE" w14:textId="77777777" w:rsidR="005873E6" w:rsidRDefault="005873E6" w:rsidP="005873E6">
    <w:pPr>
      <w:pStyle w:val="Footer"/>
      <w:jc w:val="right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0D637D" wp14:editId="45AE86B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8261D23" id="Rectangle 452" o:spid="_x0000_s1026" style="position:absolute;margin-left:0;margin-top:0;width:579.9pt;height:750.3pt;z-index:25166131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01D67" w14:textId="77777777" w:rsidR="00AA0A13" w:rsidRDefault="00AA0A13" w:rsidP="00CD4CC4">
      <w:pPr>
        <w:spacing w:after="0" w:line="240" w:lineRule="auto"/>
      </w:pPr>
      <w:r>
        <w:separator/>
      </w:r>
    </w:p>
  </w:footnote>
  <w:footnote w:type="continuationSeparator" w:id="0">
    <w:p w14:paraId="45F040E3" w14:textId="77777777" w:rsidR="00AA0A13" w:rsidRDefault="00AA0A13" w:rsidP="00CD4C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9EE57" w14:textId="77777777" w:rsidR="00CD4CC4" w:rsidRPr="00896A47" w:rsidRDefault="00CD4CC4" w:rsidP="00CD4CC4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FDF14E" wp14:editId="001F280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8A4850C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r w:rsidR="00236DF8" w:rsidRPr="00236DF8">
      <w:t xml:space="preserve"> </w:t>
    </w:r>
    <w:r w:rsidR="00236DF8">
      <w:rPr>
        <w:noProof/>
      </w:rPr>
      <w:drawing>
        <wp:inline distT="0" distB="0" distL="0" distR="0" wp14:anchorId="464FADEC" wp14:editId="79D0099A">
          <wp:extent cx="1158240" cy="495300"/>
          <wp:effectExtent l="0" t="0" r="3810" b="0"/>
          <wp:docPr id="1" name="Picture 1" descr="C:\Users\kelli\AppData\Local\Microsoft\Windows\INetCache\Content.Word\email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elli\AppData\Local\Microsoft\Windows\INetCache\Content.Word\email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698821" w14:textId="77777777" w:rsidR="00CD4CC4" w:rsidRPr="00896A47" w:rsidRDefault="00CD4CC4" w:rsidP="00CD4CC4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896A47">
      <w:rPr>
        <w:rFonts w:ascii="Times New Roman" w:hAnsi="Times New Roman" w:cs="Times New Roman"/>
        <w:sz w:val="24"/>
        <w:szCs w:val="24"/>
      </w:rPr>
      <w:t>P.O. Box</w:t>
    </w:r>
    <w:r w:rsidR="00236DF8">
      <w:rPr>
        <w:rFonts w:ascii="Times New Roman" w:hAnsi="Times New Roman" w:cs="Times New Roman"/>
        <w:sz w:val="24"/>
        <w:szCs w:val="24"/>
      </w:rPr>
      <w:t xml:space="preserve"> </w:t>
    </w:r>
    <w:proofErr w:type="gramStart"/>
    <w:r w:rsidR="00236DF8">
      <w:rPr>
        <w:rFonts w:ascii="Times New Roman" w:hAnsi="Times New Roman" w:cs="Times New Roman"/>
        <w:sz w:val="24"/>
        <w:szCs w:val="24"/>
      </w:rPr>
      <w:t>35052  Fort</w:t>
    </w:r>
    <w:proofErr w:type="gramEnd"/>
    <w:r w:rsidR="00236DF8">
      <w:rPr>
        <w:rFonts w:ascii="Times New Roman" w:hAnsi="Times New Roman" w:cs="Times New Roman"/>
        <w:sz w:val="24"/>
        <w:szCs w:val="24"/>
      </w:rPr>
      <w:t xml:space="preserve"> Worth, TX 76162</w:t>
    </w:r>
  </w:p>
  <w:p w14:paraId="75980BAA" w14:textId="77777777" w:rsidR="00CD4CC4" w:rsidRDefault="00CD4CC4" w:rsidP="00CD4CC4">
    <w:pPr>
      <w:spacing w:line="264" w:lineRule="auto"/>
      <w:jc w:val="center"/>
    </w:pPr>
  </w:p>
  <w:p w14:paraId="65046301" w14:textId="77777777" w:rsidR="00CD4CC4" w:rsidRDefault="00CD4C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rI0MDAwNze3tDBS0lEKTi0uzszPAykwrAUADE4YhSwAAAA="/>
  </w:docVars>
  <w:rsids>
    <w:rsidRoot w:val="00CD4CC4"/>
    <w:rsid w:val="00011580"/>
    <w:rsid w:val="0003181B"/>
    <w:rsid w:val="00042020"/>
    <w:rsid w:val="0011536A"/>
    <w:rsid w:val="0018146E"/>
    <w:rsid w:val="001B6D96"/>
    <w:rsid w:val="00236DF8"/>
    <w:rsid w:val="002A661C"/>
    <w:rsid w:val="0032749B"/>
    <w:rsid w:val="003A3C98"/>
    <w:rsid w:val="005113D4"/>
    <w:rsid w:val="005873E6"/>
    <w:rsid w:val="005B7621"/>
    <w:rsid w:val="006D5268"/>
    <w:rsid w:val="007E7E98"/>
    <w:rsid w:val="00844594"/>
    <w:rsid w:val="009001CC"/>
    <w:rsid w:val="009F3BBE"/>
    <w:rsid w:val="00AA0A13"/>
    <w:rsid w:val="00B05497"/>
    <w:rsid w:val="00B55A1D"/>
    <w:rsid w:val="00B80B22"/>
    <w:rsid w:val="00C60922"/>
    <w:rsid w:val="00CD4CC4"/>
    <w:rsid w:val="00CD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14F36"/>
  <w15:chartTrackingRefBased/>
  <w15:docId w15:val="{1E9DC67D-8918-4775-9489-0CD87FE0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D4CC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D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CC4"/>
  </w:style>
  <w:style w:type="paragraph" w:styleId="Footer">
    <w:name w:val="footer"/>
    <w:basedOn w:val="Normal"/>
    <w:link w:val="FooterChar"/>
    <w:uiPriority w:val="99"/>
    <w:unhideWhenUsed/>
    <w:rsid w:val="00CD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CC4"/>
  </w:style>
  <w:style w:type="paragraph" w:styleId="BalloonText">
    <w:name w:val="Balloon Text"/>
    <w:basedOn w:val="Normal"/>
    <w:link w:val="BalloonTextChar"/>
    <w:uiPriority w:val="99"/>
    <w:semiHidden/>
    <w:unhideWhenUsed/>
    <w:rsid w:val="009F3B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B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MNITY</vt:lpstr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MNITY</dc:title>
  <dc:subject/>
  <dc:creator>Kelli Martin</dc:creator>
  <cp:keywords/>
  <dc:description/>
  <cp:lastModifiedBy>Mary Staffeld</cp:lastModifiedBy>
  <cp:revision>4</cp:revision>
  <cp:lastPrinted>2017-08-06T17:06:00Z</cp:lastPrinted>
  <dcterms:created xsi:type="dcterms:W3CDTF">2017-07-23T13:35:00Z</dcterms:created>
  <dcterms:modified xsi:type="dcterms:W3CDTF">2021-06-23T14:43:00Z</dcterms:modified>
</cp:coreProperties>
</file>